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41" w:rightFromText="141" w:horzAnchor="margin" w:tblpXSpec="center" w:tblpY="447"/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10"/>
        <w:gridCol w:w="1134"/>
        <w:gridCol w:w="1134"/>
        <w:gridCol w:w="992"/>
        <w:gridCol w:w="850"/>
        <w:gridCol w:w="993"/>
      </w:tblGrid>
      <w:tr w:rsidR="00093C51" w:rsidRPr="003F29AB" w14:paraId="1DF51A9C" w14:textId="77777777" w:rsidTr="00093C51">
        <w:trPr>
          <w:trHeight w:val="227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9DF6B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Gini net</w:t>
            </w:r>
            <w:r w:rsidRPr="003F29AB">
              <w:rPr>
                <w:rFonts w:ascii="Montserrat" w:eastAsia="Times New Roman" w:hAnsi="Montserrat" w:cs="Calibri"/>
                <w:i/>
                <w:iCs/>
                <w:color w:val="000000"/>
                <w:sz w:val="16"/>
                <w:szCs w:val="16"/>
                <w:lang w:eastAsia="es-ES"/>
              </w:rPr>
              <w:t xml:space="preserve"> t-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CECD5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4329***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65C82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8228***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79263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4898***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7AB6B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7856***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7FE57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4880***</w:t>
            </w:r>
          </w:p>
        </w:tc>
      </w:tr>
      <w:tr w:rsidR="00093C51" w:rsidRPr="003F29AB" w14:paraId="63B702FB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AA5B1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35B0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949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812AD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6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16FB5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83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74C12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54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E15CB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1058</w:t>
            </w:r>
          </w:p>
        </w:tc>
      </w:tr>
      <w:tr w:rsidR="00093C51" w:rsidRPr="003F29AB" w14:paraId="6F72CEB9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A494C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GDP growt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ADAF3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5453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E7D50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36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222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354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D25EE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28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5192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5439</w:t>
            </w:r>
          </w:p>
        </w:tc>
      </w:tr>
      <w:tr w:rsidR="00093C51" w:rsidRPr="003F29AB" w14:paraId="387EB44C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17C14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1E241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258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1D366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121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7A63A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253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0E56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99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E3EDE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2623</w:t>
            </w:r>
          </w:p>
        </w:tc>
      </w:tr>
      <w:tr w:rsidR="00093C51" w:rsidRPr="003F29AB" w14:paraId="3281C570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7A5CB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Government exp.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042F3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02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534D4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635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8669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008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52DF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899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2090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268</w:t>
            </w:r>
          </w:p>
        </w:tc>
      </w:tr>
      <w:tr w:rsidR="00093C51" w:rsidRPr="003F29AB" w14:paraId="13D0C459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1661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76606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74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C56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47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ED65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69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26E5F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63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12262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835</w:t>
            </w:r>
          </w:p>
        </w:tc>
      </w:tr>
      <w:tr w:rsidR="00093C51" w:rsidRPr="003F29AB" w14:paraId="13596197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94D64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Trad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AE4F9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EF0A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13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352D1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760*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D0A73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11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68E2F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03</w:t>
            </w:r>
          </w:p>
        </w:tc>
      </w:tr>
      <w:tr w:rsidR="00093C51" w:rsidRPr="003F29AB" w14:paraId="342564DF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A064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3188F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92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205F0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11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A6F74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5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26F82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12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CBB2D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71</w:t>
            </w:r>
          </w:p>
        </w:tc>
      </w:tr>
      <w:tr w:rsidR="00093C51" w:rsidRPr="003F29AB" w14:paraId="28929FBB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B8958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Employment rat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0AFA2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3367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EE2AB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752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AAE0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266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691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860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28EB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2845***</w:t>
            </w:r>
          </w:p>
        </w:tc>
      </w:tr>
      <w:tr w:rsidR="00093C51" w:rsidRPr="003F29AB" w14:paraId="2E922D26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930A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3B2C3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568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DAB4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22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14EE3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667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C30D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08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B2BF5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538</w:t>
            </w:r>
          </w:p>
        </w:tc>
      </w:tr>
      <w:tr w:rsidR="00093C51" w:rsidRPr="003F29AB" w14:paraId="3E7D70E5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AC7CC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Secondary education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FB167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33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5A386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0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EFCC2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744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775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67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62EC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271</w:t>
            </w:r>
          </w:p>
        </w:tc>
      </w:tr>
      <w:tr w:rsidR="00093C51" w:rsidRPr="003F29AB" w14:paraId="7ED378C8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0CA8B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7300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35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A6E5D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10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895E4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43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B16D5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18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7BC65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5</w:t>
            </w:r>
          </w:p>
        </w:tc>
      </w:tr>
      <w:tr w:rsidR="00093C51" w:rsidRPr="003F29AB" w14:paraId="17911E2E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D87DF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Transfers in cash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22931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867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2F299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1C174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7723A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61B46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</w:tr>
      <w:tr w:rsidR="00093C51" w:rsidRPr="003F29AB" w14:paraId="188AA860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F84B5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2DDDB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76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60D0D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742D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98D4FD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FC44D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</w:tr>
      <w:tr w:rsidR="00093C51" w:rsidRPr="003F29AB" w14:paraId="7AF52795" w14:textId="77777777" w:rsidTr="00093C51">
        <w:trPr>
          <w:trHeight w:val="227"/>
        </w:trPr>
        <w:tc>
          <w:tcPr>
            <w:tcW w:w="35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A1BA8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Transfers in kind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3B905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112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CDEF79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8DC23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1E2C3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</w:tr>
      <w:tr w:rsidR="00093C51" w:rsidRPr="003F29AB" w14:paraId="6E7920B8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C69AE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EF713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97CF3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04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B6970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8F4D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6697A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</w:tr>
      <w:tr w:rsidR="00093C51" w:rsidRPr="003F29AB" w14:paraId="05D51363" w14:textId="77777777" w:rsidTr="00093C51">
        <w:trPr>
          <w:trHeight w:val="227"/>
        </w:trPr>
        <w:tc>
          <w:tcPr>
            <w:tcW w:w="35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923E9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Health expenditur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37F3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4CF41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142*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FBBC5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32F2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</w:tr>
      <w:tr w:rsidR="00093C51" w:rsidRPr="003F29AB" w14:paraId="023C8224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5681F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85F15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458B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CEF4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482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52FFE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F0700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</w:tr>
      <w:tr w:rsidR="00093C51" w:rsidRPr="003F29AB" w14:paraId="2F5CC1B3" w14:textId="77777777" w:rsidTr="00093C51">
        <w:trPr>
          <w:trHeight w:val="227"/>
        </w:trPr>
        <w:tc>
          <w:tcPr>
            <w:tcW w:w="35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94B5C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Education expenditure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CEFAE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395DE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92D35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67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80FA3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</w:tr>
      <w:tr w:rsidR="00093C51" w:rsidRPr="003F29AB" w14:paraId="1F89A645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AF92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F28B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9C28F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9A5C4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92FE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18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0318D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</w:tr>
      <w:tr w:rsidR="00093C51" w:rsidRPr="003F29AB" w14:paraId="06DD92F5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C79CF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Pensions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F323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13FC8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8D317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707E1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5F325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687*</w:t>
            </w:r>
          </w:p>
        </w:tc>
      </w:tr>
      <w:tr w:rsidR="003F29AB" w:rsidRPr="003F29AB" w14:paraId="6A380EAB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B8389" w14:textId="7777777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22A5D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AFF48C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572A2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4B672D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C1F746" w14:textId="77777777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561</w:t>
            </w:r>
          </w:p>
        </w:tc>
      </w:tr>
      <w:tr w:rsidR="003F29AB" w:rsidRPr="003F29AB" w14:paraId="3F6C6684" w14:textId="77777777" w:rsidTr="00093C51">
        <w:trPr>
          <w:trHeight w:val="227"/>
        </w:trPr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6D8EF42" w14:textId="7C594B07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Observation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7B5FA02C" w14:textId="08A039B1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1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1E90B917" w14:textId="05D1EF61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128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11959A2" w14:textId="61D918EE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130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3490711F" w14:textId="609E413E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13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14:paraId="245080DD" w14:textId="3239DF1C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126</w:t>
            </w:r>
          </w:p>
        </w:tc>
      </w:tr>
      <w:tr w:rsidR="003F29AB" w:rsidRPr="003F29AB" w14:paraId="32061497" w14:textId="77777777" w:rsidTr="00093C51">
        <w:trPr>
          <w:trHeight w:val="227"/>
        </w:trPr>
        <w:tc>
          <w:tcPr>
            <w:tcW w:w="2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F842B1A" w14:textId="71310B1D" w:rsidR="003F29AB" w:rsidRPr="003F29AB" w:rsidRDefault="003F29AB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Hansen p-valu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C765E23" w14:textId="01843E7E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4062874" w14:textId="495E0B10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4AA568" w14:textId="37DB53DC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9B87A9E" w14:textId="742CE534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4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544F8B5" w14:textId="7961E443" w:rsidR="003F29AB" w:rsidRPr="003F29AB" w:rsidRDefault="003F29AB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</w:t>
            </w:r>
          </w:p>
        </w:tc>
      </w:tr>
    </w:tbl>
    <w:p w14:paraId="7471FDF4" w14:textId="77777777" w:rsidR="00093C51" w:rsidRDefault="003F29AB" w:rsidP="00093C51">
      <w:pPr>
        <w:spacing w:before="60" w:after="60"/>
        <w:ind w:left="567"/>
      </w:pPr>
      <w:r>
        <w:tab/>
      </w:r>
      <w:r>
        <w:tab/>
      </w:r>
      <w:r w:rsidR="00093C51">
        <w:t>Table 1. GMM model</w:t>
      </w:r>
    </w:p>
    <w:p w14:paraId="4980FCE0" w14:textId="116BD26D" w:rsidR="00093C51" w:rsidRDefault="00093C51" w:rsidP="00093C51">
      <w:pPr>
        <w:spacing w:before="60" w:after="60"/>
        <w:ind w:left="284"/>
      </w:pPr>
    </w:p>
    <w:p w14:paraId="707453BF" w14:textId="39BDB069" w:rsidR="00093C51" w:rsidRDefault="00093C51" w:rsidP="00093C51">
      <w:pPr>
        <w:spacing w:before="60" w:after="60"/>
        <w:ind w:left="284"/>
      </w:pPr>
    </w:p>
    <w:p w14:paraId="3D2586E2" w14:textId="63B464AA" w:rsidR="00093C51" w:rsidRDefault="00093C51" w:rsidP="00093C51">
      <w:pPr>
        <w:spacing w:before="60" w:after="60"/>
        <w:ind w:left="284"/>
      </w:pPr>
    </w:p>
    <w:p w14:paraId="1A86C26C" w14:textId="3EDD7BF5" w:rsidR="00093C51" w:rsidRDefault="00093C51" w:rsidP="00093C51">
      <w:pPr>
        <w:spacing w:before="60" w:after="60"/>
        <w:ind w:left="284"/>
      </w:pPr>
    </w:p>
    <w:p w14:paraId="51E92DDC" w14:textId="7991322D" w:rsidR="00093C51" w:rsidRDefault="00093C51" w:rsidP="00093C51">
      <w:pPr>
        <w:spacing w:before="60" w:after="60"/>
        <w:ind w:left="284"/>
      </w:pPr>
    </w:p>
    <w:p w14:paraId="523EDFB5" w14:textId="51190A3B" w:rsidR="00093C51" w:rsidRDefault="00093C51" w:rsidP="00093C51">
      <w:pPr>
        <w:spacing w:before="60" w:after="60"/>
        <w:ind w:left="284"/>
      </w:pPr>
    </w:p>
    <w:p w14:paraId="48AA4D5A" w14:textId="48666051" w:rsidR="00093C51" w:rsidRDefault="00093C51" w:rsidP="00093C51">
      <w:pPr>
        <w:spacing w:before="60" w:after="60"/>
        <w:ind w:left="284"/>
      </w:pPr>
    </w:p>
    <w:p w14:paraId="1A89EF7A" w14:textId="38B4CBF3" w:rsidR="00093C51" w:rsidRDefault="00093C51" w:rsidP="00093C51">
      <w:pPr>
        <w:spacing w:before="60" w:after="60"/>
        <w:ind w:left="284"/>
      </w:pPr>
    </w:p>
    <w:p w14:paraId="0B00FEB3" w14:textId="4037CF33" w:rsidR="00093C51" w:rsidRDefault="00093C51" w:rsidP="00093C51">
      <w:pPr>
        <w:spacing w:before="60" w:after="60"/>
        <w:ind w:left="284"/>
      </w:pPr>
    </w:p>
    <w:p w14:paraId="3814BDE1" w14:textId="0EC53F3A" w:rsidR="00093C51" w:rsidRDefault="00093C51" w:rsidP="00093C51">
      <w:pPr>
        <w:spacing w:before="60" w:after="60"/>
        <w:ind w:left="284"/>
      </w:pPr>
    </w:p>
    <w:p w14:paraId="4017496B" w14:textId="5868744C" w:rsidR="00093C51" w:rsidRDefault="00093C51" w:rsidP="00093C51">
      <w:pPr>
        <w:spacing w:before="60" w:after="60"/>
        <w:ind w:left="284"/>
      </w:pPr>
    </w:p>
    <w:p w14:paraId="3A426D10" w14:textId="56D044CF" w:rsidR="00093C51" w:rsidRDefault="00093C51" w:rsidP="00093C51">
      <w:pPr>
        <w:spacing w:before="60" w:after="60"/>
        <w:ind w:left="284"/>
      </w:pPr>
    </w:p>
    <w:p w14:paraId="0EEC95E4" w14:textId="253F0A65" w:rsidR="00093C51" w:rsidRDefault="00093C51" w:rsidP="00093C51">
      <w:pPr>
        <w:spacing w:before="60" w:after="60"/>
        <w:ind w:left="284"/>
      </w:pPr>
    </w:p>
    <w:p w14:paraId="7E7E91DD" w14:textId="58AECEEF" w:rsidR="00093C51" w:rsidRDefault="00093C51" w:rsidP="00093C51">
      <w:pPr>
        <w:spacing w:before="60" w:after="60"/>
        <w:ind w:left="284"/>
      </w:pPr>
    </w:p>
    <w:p w14:paraId="45458635" w14:textId="173A81DD" w:rsidR="00093C51" w:rsidRDefault="00093C51" w:rsidP="00093C51">
      <w:pPr>
        <w:spacing w:before="60" w:after="60"/>
        <w:ind w:left="284"/>
      </w:pPr>
    </w:p>
    <w:p w14:paraId="3A94B043" w14:textId="77777777" w:rsidR="00093C51" w:rsidRDefault="00093C51" w:rsidP="00093C51">
      <w:pPr>
        <w:spacing w:before="60" w:after="60"/>
        <w:ind w:left="284"/>
      </w:pPr>
    </w:p>
    <w:p w14:paraId="1231BE4C" w14:textId="019ED8A3" w:rsidR="007E6077" w:rsidRPr="00093C51" w:rsidRDefault="00093C51" w:rsidP="00093C51">
      <w:pPr>
        <w:spacing w:before="60" w:after="60"/>
        <w:rPr>
          <w:rFonts w:ascii="Montserrat" w:hAnsi="Montserrat"/>
          <w:lang w:val="en-US"/>
        </w:rPr>
      </w:pPr>
      <w:r w:rsidRPr="00093C51">
        <w:rPr>
          <w:rFonts w:ascii="Montserrat" w:hAnsi="Montserrat"/>
          <w:sz w:val="16"/>
          <w:szCs w:val="16"/>
          <w:lang w:val="en-US"/>
        </w:rPr>
        <w:t xml:space="preserve">                                 </w:t>
      </w:r>
      <w:r w:rsidR="003F29AB" w:rsidRPr="00093C51">
        <w:rPr>
          <w:rFonts w:ascii="Montserrat" w:hAnsi="Montserrat"/>
          <w:sz w:val="16"/>
          <w:szCs w:val="16"/>
          <w:lang w:val="en-US"/>
        </w:rPr>
        <w:t>*** p &lt; 0.001; ** p &lt; 0.01; * p &lt; 0.05</w:t>
      </w:r>
    </w:p>
    <w:p w14:paraId="03411FE8" w14:textId="77777777" w:rsidR="00093C51" w:rsidRPr="00093C51" w:rsidRDefault="00093C51" w:rsidP="003F29AB">
      <w:pPr>
        <w:ind w:left="567"/>
        <w:rPr>
          <w:lang w:val="en-US"/>
        </w:rPr>
      </w:pPr>
    </w:p>
    <w:p w14:paraId="52FD54D4" w14:textId="77777777" w:rsidR="00093C51" w:rsidRPr="00093C51" w:rsidRDefault="00093C51" w:rsidP="00093C51">
      <w:pPr>
        <w:spacing w:after="0"/>
        <w:ind w:left="708" w:firstLine="708"/>
        <w:rPr>
          <w:lang w:val="en-US"/>
        </w:rPr>
      </w:pPr>
      <w:r w:rsidRPr="00093C51">
        <w:rPr>
          <w:lang w:val="en-US"/>
        </w:rPr>
        <w:t>Table 1. GMM model</w:t>
      </w:r>
    </w:p>
    <w:p w14:paraId="18B8112D" w14:textId="4DDE4496" w:rsidR="00093C51" w:rsidRDefault="00093C51" w:rsidP="00093C51">
      <w:pPr>
        <w:spacing w:after="0"/>
        <w:ind w:left="567"/>
        <w:rPr>
          <w:rFonts w:ascii="Montserrat" w:hAnsi="Montserrat"/>
          <w:sz w:val="16"/>
          <w:szCs w:val="16"/>
        </w:rPr>
      </w:pPr>
    </w:p>
    <w:tbl>
      <w:tblPr>
        <w:tblpPr w:leftFromText="141" w:rightFromText="141" w:vertAnchor="page" w:horzAnchor="margin" w:tblpXSpec="center" w:tblpY="7987"/>
        <w:tblW w:w="694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07"/>
        <w:gridCol w:w="1200"/>
        <w:gridCol w:w="1200"/>
        <w:gridCol w:w="1200"/>
        <w:gridCol w:w="1439"/>
      </w:tblGrid>
      <w:tr w:rsidR="00093C51" w:rsidRPr="003F29AB" w14:paraId="4A5AB78A" w14:textId="77777777" w:rsidTr="00093C51">
        <w:trPr>
          <w:trHeight w:val="227"/>
        </w:trPr>
        <w:tc>
          <w:tcPr>
            <w:tcW w:w="19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042CC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i/>
                <w:iCs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Gini net</w:t>
            </w:r>
            <w:r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 xml:space="preserve"> </w:t>
            </w:r>
            <w:r>
              <w:rPr>
                <w:rFonts w:ascii="Montserrat" w:eastAsia="Times New Roman" w:hAnsi="Montserrat" w:cs="Calibri"/>
                <w:i/>
                <w:iCs/>
                <w:color w:val="000000"/>
                <w:sz w:val="16"/>
                <w:szCs w:val="16"/>
                <w:lang w:eastAsia="es-ES"/>
              </w:rPr>
              <w:t>t-1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F4F19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5765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A3465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4658***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8D704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4754***</w:t>
            </w:r>
          </w:p>
        </w:tc>
        <w:tc>
          <w:tcPr>
            <w:tcW w:w="14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D8380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7681***</w:t>
            </w:r>
          </w:p>
        </w:tc>
      </w:tr>
      <w:tr w:rsidR="00093C51" w:rsidRPr="003F29AB" w14:paraId="08513F86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014A8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53D9B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10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95594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55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C250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776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F7612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507</w:t>
            </w:r>
          </w:p>
        </w:tc>
      </w:tr>
      <w:tr w:rsidR="00093C51" w:rsidRPr="003F29AB" w14:paraId="303FC351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EA6E3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GDP growth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5169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324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FE382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33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7F7D2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4284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B2E66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2359</w:t>
            </w:r>
          </w:p>
        </w:tc>
      </w:tr>
      <w:tr w:rsidR="00093C51" w:rsidRPr="003F29AB" w14:paraId="75ECF9FE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4C01D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AC92B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242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425AC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201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63A62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2242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AA808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1328</w:t>
            </w:r>
          </w:p>
        </w:tc>
      </w:tr>
      <w:tr w:rsidR="00093C51" w:rsidRPr="003F29AB" w14:paraId="2EC11F21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F833B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Government exp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A2EF2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2252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7E2D0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680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52ACA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675*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7706F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2069*</w:t>
            </w:r>
          </w:p>
        </w:tc>
      </w:tr>
      <w:tr w:rsidR="00093C51" w:rsidRPr="003F29AB" w14:paraId="4ED6B141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3EF6F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542DF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707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36524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54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BE0EF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668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0F5E8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92</w:t>
            </w:r>
          </w:p>
        </w:tc>
      </w:tr>
      <w:tr w:rsidR="00093C51" w:rsidRPr="003F29AB" w14:paraId="4130AAA2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ADAB7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Trad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558A0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42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5CA2B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608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99781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43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61F6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028</w:t>
            </w:r>
          </w:p>
        </w:tc>
      </w:tr>
      <w:tr w:rsidR="00093C51" w:rsidRPr="003F29AB" w14:paraId="385B685E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EE372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830AD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59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059C2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19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2A16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26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B7A31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114</w:t>
            </w:r>
          </w:p>
        </w:tc>
      </w:tr>
      <w:tr w:rsidR="00093C51" w:rsidRPr="003F29AB" w14:paraId="1A6DCAEA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FAB54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Employment rate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C6C70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2810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8E3F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2203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F8947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394*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221F6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677*</w:t>
            </w:r>
          </w:p>
        </w:tc>
      </w:tr>
      <w:tr w:rsidR="00093C51" w:rsidRPr="003F29AB" w14:paraId="1C10B452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E1FE5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401A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83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9E9DB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845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D55A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562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CD19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24</w:t>
            </w:r>
          </w:p>
        </w:tc>
      </w:tr>
      <w:tr w:rsidR="00093C51" w:rsidRPr="003F29AB" w14:paraId="4536B6BB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25EF1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Secondary education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12362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391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74CA7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839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48BA5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1093***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DFEDA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018</w:t>
            </w:r>
          </w:p>
        </w:tc>
      </w:tr>
      <w:tr w:rsidR="00093C51" w:rsidRPr="003F29AB" w14:paraId="4FD9C244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CECFD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C839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68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053D4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28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CB30C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284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DB4B1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774</w:t>
            </w:r>
          </w:p>
        </w:tc>
      </w:tr>
      <w:tr w:rsidR="00093C51" w:rsidRPr="003F29AB" w14:paraId="7921ABE6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E8DFB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Property taxe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9C9E0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3000*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25B3D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2E3DD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C71AD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</w:tr>
      <w:tr w:rsidR="00093C51" w:rsidRPr="003F29AB" w14:paraId="7125F9C8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C7D49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F0E3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123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0623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5A257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1B7D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</w:tr>
      <w:tr w:rsidR="00093C51" w:rsidRPr="003F29AB" w14:paraId="421988AA" w14:textId="77777777" w:rsidTr="00093C51">
        <w:trPr>
          <w:trHeight w:val="227"/>
        </w:trPr>
        <w:tc>
          <w:tcPr>
            <w:tcW w:w="31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C6F95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Indirect taxes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17FC6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839**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F7DD5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B4958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</w:tr>
      <w:tr w:rsidR="00093C51" w:rsidRPr="003F29AB" w14:paraId="1D427DAB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CB779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955D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A0D0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284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2326F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5C06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</w:tr>
      <w:tr w:rsidR="00093C51" w:rsidRPr="003F29AB" w14:paraId="2072A54B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CB96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Income tax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DF16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25024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91B38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8783***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5F847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</w:tr>
      <w:tr w:rsidR="00093C51" w:rsidRPr="003F29AB" w14:paraId="41B22559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BFE7E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F1638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43225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47A1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4141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C136C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</w:tr>
      <w:tr w:rsidR="00093C51" w:rsidRPr="003F29AB" w14:paraId="7C94ABCF" w14:textId="77777777" w:rsidTr="00093C51">
        <w:trPr>
          <w:trHeight w:val="227"/>
        </w:trPr>
        <w:tc>
          <w:tcPr>
            <w:tcW w:w="31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F9EC5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Progressitvity index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AEACC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E57EB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50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FBAF9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</w:tr>
      <w:tr w:rsidR="00093C51" w:rsidRPr="003F29AB" w14:paraId="5D8C08A0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01DBB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180C0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51C4A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B3B38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48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BA23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</w:tr>
      <w:tr w:rsidR="00093C51" w:rsidRPr="003F29AB" w14:paraId="05B28B4A" w14:textId="77777777" w:rsidTr="00093C51">
        <w:trPr>
          <w:trHeight w:val="227"/>
        </w:trPr>
        <w:tc>
          <w:tcPr>
            <w:tcW w:w="31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3D5BD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Income tax*Prog. Ind.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B97EA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FC732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8470*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9A52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</w:tr>
      <w:tr w:rsidR="00093C51" w:rsidRPr="003F29AB" w14:paraId="45EE7242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447D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487F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02F38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02D38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3454</w:t>
            </w: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387D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</w:tr>
      <w:tr w:rsidR="00093C51" w:rsidRPr="003F29AB" w14:paraId="15801C2D" w14:textId="77777777" w:rsidTr="00093C51">
        <w:trPr>
          <w:trHeight w:val="227"/>
        </w:trPr>
        <w:tc>
          <w:tcPr>
            <w:tcW w:w="31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22830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R&amp;D (% GDP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CADF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A2E6C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3DBB2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1801*</w:t>
            </w:r>
          </w:p>
        </w:tc>
      </w:tr>
      <w:tr w:rsidR="00093C51" w:rsidRPr="003F29AB" w14:paraId="1FA25FFF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59C06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F7C6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55151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D639A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2AFE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774</w:t>
            </w:r>
          </w:p>
        </w:tc>
      </w:tr>
      <w:tr w:rsidR="00093C51" w:rsidRPr="003F29AB" w14:paraId="6EB1C2D3" w14:textId="77777777" w:rsidTr="00093C51">
        <w:trPr>
          <w:trHeight w:val="227"/>
        </w:trPr>
        <w:tc>
          <w:tcPr>
            <w:tcW w:w="310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98CE2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Savings (% GDP)</w:t>
            </w: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E8C60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C0348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6DB2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-0.0546***</w:t>
            </w:r>
          </w:p>
        </w:tc>
      </w:tr>
      <w:tr w:rsidR="00093C51" w:rsidRPr="003F29AB" w14:paraId="352AEB65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C1542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86182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1C4F2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D302F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E64B9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164</w:t>
            </w:r>
          </w:p>
        </w:tc>
      </w:tr>
      <w:tr w:rsidR="00093C51" w:rsidRPr="003F29AB" w14:paraId="1513D3B1" w14:textId="77777777" w:rsidTr="00093C51">
        <w:trPr>
          <w:trHeight w:val="227"/>
        </w:trPr>
        <w:tc>
          <w:tcPr>
            <w:tcW w:w="3107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54188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R&amp;D*Savings</w:t>
            </w: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FCEF4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34A99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4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18EE5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1354*</w:t>
            </w:r>
          </w:p>
        </w:tc>
      </w:tr>
      <w:tr w:rsidR="00093C51" w:rsidRPr="003F29AB" w14:paraId="27EE487D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CE161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4F02E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30433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90991C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Times New Roman"/>
                <w:sz w:val="16"/>
                <w:szCs w:val="16"/>
                <w:lang w:eastAsia="es-ES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E9D1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555</w:t>
            </w:r>
          </w:p>
        </w:tc>
      </w:tr>
      <w:tr w:rsidR="00093C51" w:rsidRPr="003F29AB" w14:paraId="1E69EF65" w14:textId="77777777" w:rsidTr="00093C51">
        <w:trPr>
          <w:trHeight w:val="227"/>
        </w:trPr>
        <w:tc>
          <w:tcPr>
            <w:tcW w:w="190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ACE9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Observations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96E1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134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237F5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120</w:t>
            </w:r>
          </w:p>
        </w:tc>
        <w:tc>
          <w:tcPr>
            <w:tcW w:w="12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9A1A6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133</w:t>
            </w:r>
          </w:p>
        </w:tc>
        <w:tc>
          <w:tcPr>
            <w:tcW w:w="1439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B29A9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128</w:t>
            </w:r>
          </w:p>
        </w:tc>
      </w:tr>
      <w:tr w:rsidR="00093C51" w:rsidRPr="003F29AB" w14:paraId="5AE9A258" w14:textId="77777777" w:rsidTr="00093C51">
        <w:trPr>
          <w:trHeight w:val="227"/>
        </w:trPr>
        <w:tc>
          <w:tcPr>
            <w:tcW w:w="19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11B59B" w14:textId="77777777" w:rsidR="00093C51" w:rsidRPr="003F29AB" w:rsidRDefault="00093C51" w:rsidP="00093C51">
            <w:pPr>
              <w:spacing w:after="0" w:line="240" w:lineRule="auto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Hansen p-value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0E9D3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C740C9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0D1FAE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3</w:t>
            </w:r>
          </w:p>
        </w:tc>
        <w:tc>
          <w:tcPr>
            <w:tcW w:w="14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854D0B" w14:textId="77777777" w:rsidR="00093C51" w:rsidRPr="003F29AB" w:rsidRDefault="00093C51" w:rsidP="00093C51">
            <w:pPr>
              <w:spacing w:after="0" w:line="240" w:lineRule="auto"/>
              <w:jc w:val="center"/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</w:pPr>
            <w:r w:rsidRPr="003F29AB">
              <w:rPr>
                <w:rFonts w:ascii="Montserrat" w:eastAsia="Times New Roman" w:hAnsi="Montserrat" w:cs="Calibri"/>
                <w:color w:val="000000"/>
                <w:sz w:val="16"/>
                <w:szCs w:val="16"/>
                <w:lang w:eastAsia="es-ES"/>
              </w:rPr>
              <w:t>0.04</w:t>
            </w:r>
          </w:p>
        </w:tc>
      </w:tr>
    </w:tbl>
    <w:p w14:paraId="62FA160B" w14:textId="2F2C7EE3" w:rsidR="00093C51" w:rsidRDefault="00093C51" w:rsidP="00093C51">
      <w:pPr>
        <w:spacing w:after="0"/>
        <w:ind w:left="567"/>
        <w:rPr>
          <w:rFonts w:ascii="Montserrat" w:hAnsi="Montserrat"/>
          <w:sz w:val="16"/>
          <w:szCs w:val="16"/>
        </w:rPr>
      </w:pPr>
    </w:p>
    <w:p w14:paraId="590C8A9A" w14:textId="77777777" w:rsidR="00093C51" w:rsidRDefault="00093C51" w:rsidP="00093C51">
      <w:pPr>
        <w:spacing w:after="0"/>
        <w:ind w:left="567"/>
        <w:rPr>
          <w:rFonts w:ascii="Montserrat" w:hAnsi="Montserrat"/>
          <w:sz w:val="16"/>
          <w:szCs w:val="16"/>
        </w:rPr>
      </w:pPr>
    </w:p>
    <w:p w14:paraId="58179972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2653A79C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4ADEA443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5C13CEE6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205C43B1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4DC7F3F7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6061877C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09CF213D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6F0A76BA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7BD12DEA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579A5EF3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2CD6FC03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582ADF62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4DAC269B" w14:textId="7777777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43EFB45A" w14:textId="15742466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23A52B82" w14:textId="2E1E2BDF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5685CBDF" w14:textId="65EB1D40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07CE0808" w14:textId="0616BDFA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3182D399" w14:textId="02FC5BC5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2659371C" w14:textId="47A3FCE6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7929D838" w14:textId="5558E649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4E8767CB" w14:textId="3BA5B874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5FA20E95" w14:textId="67165F2A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604DC3D2" w14:textId="225E28E8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1154090D" w14:textId="5FEBF71C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7A73E0A2" w14:textId="4A7DA388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50F77BD6" w14:textId="41569C01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32ABB558" w14:textId="0058C8CA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691B9C5C" w14:textId="634A715A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39EB828E" w14:textId="1AFC5AE7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5E38172C" w14:textId="753ABDEC" w:rsidR="00093C51" w:rsidRDefault="00093C51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495B2D65" w14:textId="4D8793CC" w:rsidR="003F29AB" w:rsidRDefault="003F29AB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  <w:r w:rsidRPr="003F29AB">
        <w:rPr>
          <w:rFonts w:ascii="Montserrat" w:hAnsi="Montserrat"/>
          <w:sz w:val="16"/>
          <w:szCs w:val="16"/>
        </w:rPr>
        <w:t>*** p &lt; 0.001; ** p &lt; 0.01; * p &lt; 0.05</w:t>
      </w:r>
    </w:p>
    <w:p w14:paraId="653DCA2E" w14:textId="0E823515" w:rsidR="00DF06C6" w:rsidRDefault="00DF06C6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343B2F76" w14:textId="5D988A9F" w:rsidR="00DF06C6" w:rsidRDefault="00DF06C6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400ADDEA" w14:textId="7BF01FEA" w:rsidR="00DF06C6" w:rsidRDefault="00DF06C6" w:rsidP="00093C51">
      <w:pPr>
        <w:spacing w:after="0"/>
        <w:ind w:left="1276" w:firstLine="142"/>
        <w:rPr>
          <w:rFonts w:ascii="Montserrat" w:hAnsi="Montserrat"/>
          <w:sz w:val="16"/>
          <w:szCs w:val="16"/>
        </w:rPr>
      </w:pPr>
    </w:p>
    <w:p w14:paraId="4F4152D6" w14:textId="56BBEDF4" w:rsidR="00DF06C6" w:rsidRPr="00DF06C6" w:rsidRDefault="00DF06C6" w:rsidP="00DF06C6">
      <w:pPr>
        <w:spacing w:after="0"/>
        <w:ind w:left="1276" w:firstLine="142"/>
        <w:jc w:val="center"/>
        <w:rPr>
          <w:rFonts w:ascii="Montserrat" w:hAnsi="Montserrat"/>
          <w:b/>
          <w:bCs/>
          <w:lang w:val="en-US"/>
        </w:rPr>
      </w:pPr>
      <w:r w:rsidRPr="00DF06C6">
        <w:rPr>
          <w:rFonts w:ascii="Montserrat" w:hAnsi="Montserrat"/>
          <w:b/>
          <w:bCs/>
          <w:lang w:val="en-US"/>
        </w:rPr>
        <w:lastRenderedPageBreak/>
        <w:t>Impulse Responses</w:t>
      </w:r>
      <w:r w:rsidRPr="00DF06C6">
        <w:rPr>
          <w:rFonts w:ascii="Montserrat" w:hAnsi="Montserrat"/>
          <w:b/>
          <w:bCs/>
          <w:lang w:val="en-US"/>
        </w:rPr>
        <w:t xml:space="preserve"> on Gini net</w:t>
      </w:r>
      <w:r w:rsidRPr="00DF06C6">
        <w:rPr>
          <w:rFonts w:ascii="Montserrat" w:hAnsi="Montserrat"/>
          <w:b/>
          <w:bCs/>
          <w:lang w:val="en-US"/>
        </w:rPr>
        <w:t xml:space="preserve"> by Local Projections</w:t>
      </w:r>
    </w:p>
    <w:p w14:paraId="02A49C82" w14:textId="77777777" w:rsidR="00DF06C6" w:rsidRPr="00DF06C6" w:rsidRDefault="00DF06C6" w:rsidP="00DF06C6">
      <w:pPr>
        <w:spacing w:after="0"/>
        <w:ind w:left="1276" w:firstLine="142"/>
        <w:jc w:val="center"/>
        <w:rPr>
          <w:rFonts w:ascii="Montserrat" w:hAnsi="Montserrat"/>
          <w:b/>
          <w:bCs/>
          <w:sz w:val="20"/>
          <w:szCs w:val="20"/>
          <w:lang w:val="en-US"/>
        </w:rPr>
      </w:pPr>
    </w:p>
    <w:p w14:paraId="166D647B" w14:textId="77777777" w:rsidR="00DF06C6" w:rsidRPr="00DF06C6" w:rsidRDefault="00DF06C6" w:rsidP="00DF06C6">
      <w:pPr>
        <w:spacing w:after="0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</w:p>
    <w:p w14:paraId="46053FE8" w14:textId="30FC364D" w:rsidR="00DF06C6" w:rsidRP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rPr>
          <w:rFonts w:ascii="Montserrat" w:hAnsi="Montserrat"/>
          <w:b/>
          <w:bCs/>
          <w:sz w:val="18"/>
          <w:szCs w:val="18"/>
          <w:lang w:val="en-US"/>
        </w:rPr>
        <w:t>Fig. 1 Education expenditure</w:t>
      </w:r>
    </w:p>
    <w:p w14:paraId="0DC021EB" w14:textId="015D6B38" w:rsidR="00DF06C6" w:rsidRPr="00DF06C6" w:rsidRDefault="00DF06C6" w:rsidP="00DF06C6">
      <w:pPr>
        <w:spacing w:after="0"/>
        <w:ind w:left="1276" w:firstLine="142"/>
        <w:jc w:val="center"/>
        <w:rPr>
          <w:b/>
          <w:bCs/>
          <w:sz w:val="20"/>
          <w:szCs w:val="20"/>
        </w:rPr>
      </w:pPr>
      <w:r w:rsidRPr="00DF06C6">
        <w:rPr>
          <w:sz w:val="20"/>
          <w:szCs w:val="20"/>
        </w:rPr>
        <w:drawing>
          <wp:inline distT="0" distB="0" distL="0" distR="0" wp14:anchorId="23352E12" wp14:editId="2CD34A02">
            <wp:extent cx="3794318" cy="2387428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066" t="1978" r="3101" b="3332"/>
                    <a:stretch/>
                  </pic:blipFill>
                  <pic:spPr bwMode="auto">
                    <a:xfrm>
                      <a:off x="0" y="0"/>
                      <a:ext cx="3812861" cy="2399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E6E4FC" w14:textId="1148A75C" w:rsidR="00DF06C6" w:rsidRPr="00DF06C6" w:rsidRDefault="00DF06C6" w:rsidP="00DF06C6">
      <w:pPr>
        <w:spacing w:after="0"/>
        <w:ind w:left="1276" w:firstLine="142"/>
        <w:jc w:val="center"/>
        <w:rPr>
          <w:b/>
          <w:bCs/>
          <w:sz w:val="20"/>
          <w:szCs w:val="20"/>
        </w:rPr>
      </w:pPr>
    </w:p>
    <w:p w14:paraId="2FC8FD06" w14:textId="56471D0C" w:rsidR="00DF06C6" w:rsidRP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Fig. </w:t>
      </w:r>
      <w:r w:rsidRPr="00DF06C6">
        <w:rPr>
          <w:rFonts w:ascii="Montserrat" w:hAnsi="Montserrat"/>
          <w:b/>
          <w:bCs/>
          <w:sz w:val="18"/>
          <w:szCs w:val="18"/>
          <w:lang w:val="en-US"/>
        </w:rPr>
        <w:t>2 Health</w:t>
      </w: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 expenditure</w:t>
      </w:r>
    </w:p>
    <w:p w14:paraId="0132483B" w14:textId="70F15710" w:rsidR="00DF06C6" w:rsidRP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rPr>
          <w:sz w:val="20"/>
          <w:szCs w:val="20"/>
        </w:rPr>
        <w:drawing>
          <wp:inline distT="0" distB="0" distL="0" distR="0" wp14:anchorId="24C22FFC" wp14:editId="527B0B2E">
            <wp:extent cx="3894236" cy="2472234"/>
            <wp:effectExtent l="0" t="0" r="0" b="444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202" t="659" r="3779" b="4640"/>
                    <a:stretch/>
                  </pic:blipFill>
                  <pic:spPr bwMode="auto">
                    <a:xfrm>
                      <a:off x="0" y="0"/>
                      <a:ext cx="3913389" cy="2484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4922CE" w14:textId="5568B66E" w:rsidR="00DF06C6" w:rsidRPr="00DF06C6" w:rsidRDefault="00DF06C6" w:rsidP="00DF06C6">
      <w:pPr>
        <w:spacing w:after="0"/>
        <w:ind w:left="1276" w:firstLine="142"/>
        <w:jc w:val="center"/>
        <w:rPr>
          <w:b/>
          <w:bCs/>
          <w:sz w:val="20"/>
          <w:szCs w:val="20"/>
        </w:rPr>
      </w:pPr>
    </w:p>
    <w:p w14:paraId="73345417" w14:textId="6C2D730C" w:rsidR="00DF06C6" w:rsidRP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Fig. </w:t>
      </w: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3. Transfers in </w:t>
      </w:r>
      <w:r>
        <w:rPr>
          <w:rFonts w:ascii="Montserrat" w:hAnsi="Montserrat"/>
          <w:b/>
          <w:bCs/>
          <w:sz w:val="18"/>
          <w:szCs w:val="18"/>
          <w:lang w:val="en-US"/>
        </w:rPr>
        <w:t>kind</w:t>
      </w:r>
    </w:p>
    <w:p w14:paraId="56D9EF00" w14:textId="6FAECB6D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20"/>
          <w:szCs w:val="20"/>
          <w:lang w:val="en-US"/>
        </w:rPr>
      </w:pPr>
      <w:r w:rsidRPr="00DF06C6">
        <w:drawing>
          <wp:inline distT="0" distB="0" distL="0" distR="0" wp14:anchorId="20BC2760" wp14:editId="4CD20645">
            <wp:extent cx="3940404" cy="2522580"/>
            <wp:effectExtent l="0" t="0" r="317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4068" t="1099" r="4049" b="3545"/>
                    <a:stretch/>
                  </pic:blipFill>
                  <pic:spPr bwMode="auto">
                    <a:xfrm>
                      <a:off x="0" y="0"/>
                      <a:ext cx="3971445" cy="25424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BF1720" w14:textId="78E5855E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20"/>
          <w:szCs w:val="20"/>
          <w:lang w:val="en-US"/>
        </w:rPr>
      </w:pPr>
    </w:p>
    <w:p w14:paraId="183A57D8" w14:textId="1148B424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20"/>
          <w:szCs w:val="20"/>
          <w:lang w:val="en-US"/>
        </w:rPr>
      </w:pPr>
    </w:p>
    <w:p w14:paraId="2D33852C" w14:textId="2C88B663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20"/>
          <w:szCs w:val="20"/>
          <w:lang w:val="en-US"/>
        </w:rPr>
      </w:pPr>
    </w:p>
    <w:p w14:paraId="13C9BFCC" w14:textId="3DCFA1B1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20"/>
          <w:szCs w:val="20"/>
          <w:lang w:val="en-US"/>
        </w:rPr>
      </w:pPr>
    </w:p>
    <w:p w14:paraId="617AE00F" w14:textId="41F29AB5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20"/>
          <w:szCs w:val="20"/>
          <w:lang w:val="en-US"/>
        </w:rPr>
      </w:pPr>
    </w:p>
    <w:p w14:paraId="1325E3E1" w14:textId="2FA3E536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20"/>
          <w:szCs w:val="20"/>
          <w:lang w:val="en-US"/>
        </w:rPr>
      </w:pPr>
    </w:p>
    <w:p w14:paraId="508D50AF" w14:textId="6F0C5570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rPr>
          <w:rFonts w:ascii="Montserrat" w:hAnsi="Montserrat"/>
          <w:b/>
          <w:bCs/>
          <w:sz w:val="18"/>
          <w:szCs w:val="18"/>
          <w:lang w:val="en-US"/>
        </w:rPr>
        <w:lastRenderedPageBreak/>
        <w:t xml:space="preserve">Fig. </w:t>
      </w:r>
      <w:r>
        <w:rPr>
          <w:rFonts w:ascii="Montserrat" w:hAnsi="Montserrat"/>
          <w:b/>
          <w:bCs/>
          <w:sz w:val="18"/>
          <w:szCs w:val="18"/>
          <w:lang w:val="en-US"/>
        </w:rPr>
        <w:t>4</w:t>
      </w: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. Transfers in </w:t>
      </w:r>
      <w:r>
        <w:rPr>
          <w:rFonts w:ascii="Montserrat" w:hAnsi="Montserrat"/>
          <w:b/>
          <w:bCs/>
          <w:sz w:val="18"/>
          <w:szCs w:val="18"/>
          <w:lang w:val="en-US"/>
        </w:rPr>
        <w:t>cash</w:t>
      </w:r>
    </w:p>
    <w:p w14:paraId="44EB114F" w14:textId="7D52CB62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drawing>
          <wp:inline distT="0" distB="0" distL="0" distR="0" wp14:anchorId="02B81AFA" wp14:editId="2F453E8A">
            <wp:extent cx="3948498" cy="2489337"/>
            <wp:effectExtent l="0" t="0" r="0" b="635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73" t="879" r="3508" b="5076"/>
                    <a:stretch/>
                  </pic:blipFill>
                  <pic:spPr bwMode="auto">
                    <a:xfrm>
                      <a:off x="0" y="0"/>
                      <a:ext cx="3971351" cy="2503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65E00" w14:textId="77777777" w:rsidR="00DF06C6" w:rsidRP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</w:p>
    <w:p w14:paraId="3D9D247B" w14:textId="77777777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20"/>
          <w:szCs w:val="20"/>
          <w:lang w:val="en-US"/>
        </w:rPr>
      </w:pPr>
    </w:p>
    <w:p w14:paraId="12E1D277" w14:textId="1711DAE5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Fig. </w:t>
      </w:r>
      <w:r>
        <w:rPr>
          <w:rFonts w:ascii="Montserrat" w:hAnsi="Montserrat"/>
          <w:b/>
          <w:bCs/>
          <w:sz w:val="18"/>
          <w:szCs w:val="18"/>
          <w:lang w:val="en-US"/>
        </w:rPr>
        <w:t>5</w:t>
      </w: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. </w:t>
      </w:r>
      <w:r>
        <w:rPr>
          <w:rFonts w:ascii="Montserrat" w:hAnsi="Montserrat"/>
          <w:b/>
          <w:bCs/>
          <w:sz w:val="18"/>
          <w:szCs w:val="18"/>
          <w:lang w:val="en-US"/>
        </w:rPr>
        <w:t>Pensions (Social protection)</w:t>
      </w:r>
    </w:p>
    <w:p w14:paraId="230733E6" w14:textId="1F84BB77" w:rsidR="00DF06C6" w:rsidRDefault="00DF06C6" w:rsidP="00DF06C6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drawing>
          <wp:inline distT="0" distB="0" distL="0" distR="0" wp14:anchorId="7550669F" wp14:editId="0E6E3F88">
            <wp:extent cx="4024293" cy="2588261"/>
            <wp:effectExtent l="0" t="0" r="0" b="254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4338" t="659" r="3779" b="3541"/>
                    <a:stretch/>
                  </pic:blipFill>
                  <pic:spPr bwMode="auto">
                    <a:xfrm>
                      <a:off x="0" y="0"/>
                      <a:ext cx="4040580" cy="25987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2B882F" w14:textId="1B2BD488" w:rsidR="00DF06C6" w:rsidRDefault="00DF06C6" w:rsidP="00DF06C6">
      <w:pPr>
        <w:spacing w:after="0"/>
        <w:ind w:left="1276" w:firstLine="142"/>
        <w:jc w:val="center"/>
        <w:rPr>
          <w:b/>
          <w:bCs/>
        </w:rPr>
      </w:pPr>
    </w:p>
    <w:p w14:paraId="5A242F75" w14:textId="56320D0B" w:rsidR="00960ADC" w:rsidRDefault="00960ADC" w:rsidP="00960ADC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Fig. </w:t>
      </w:r>
      <w:r>
        <w:rPr>
          <w:rFonts w:ascii="Montserrat" w:hAnsi="Montserrat"/>
          <w:b/>
          <w:bCs/>
          <w:sz w:val="18"/>
          <w:szCs w:val="18"/>
          <w:lang w:val="en-US"/>
        </w:rPr>
        <w:t>6</w:t>
      </w: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. </w:t>
      </w:r>
      <w:r w:rsidRPr="00960ADC">
        <w:rPr>
          <w:rFonts w:ascii="Montserrat" w:hAnsi="Montserrat"/>
          <w:b/>
          <w:bCs/>
          <w:sz w:val="18"/>
          <w:szCs w:val="18"/>
          <w:lang w:val="en-US"/>
        </w:rPr>
        <w:t>Property</w:t>
      </w:r>
      <w:r>
        <w:rPr>
          <w:rFonts w:ascii="Montserrat" w:hAnsi="Montserrat"/>
          <w:b/>
          <w:bCs/>
          <w:sz w:val="18"/>
          <w:szCs w:val="18"/>
          <w:lang w:val="en-US"/>
        </w:rPr>
        <w:t xml:space="preserve"> </w:t>
      </w:r>
      <w:r w:rsidRPr="00960ADC">
        <w:rPr>
          <w:rFonts w:ascii="Montserrat" w:hAnsi="Montserrat"/>
          <w:b/>
          <w:bCs/>
          <w:sz w:val="18"/>
          <w:szCs w:val="18"/>
          <w:lang w:val="en-US"/>
        </w:rPr>
        <w:t>taxes</w:t>
      </w:r>
    </w:p>
    <w:p w14:paraId="592B3BFB" w14:textId="1DF73DAC" w:rsidR="00960ADC" w:rsidRDefault="00960ADC" w:rsidP="00960ADC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960ADC">
        <w:drawing>
          <wp:inline distT="0" distB="0" distL="0" distR="0" wp14:anchorId="3E8474A0" wp14:editId="655320C6">
            <wp:extent cx="4063409" cy="2643307"/>
            <wp:effectExtent l="0" t="0" r="0" b="508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879" t="-439" r="3643" b="3973"/>
                    <a:stretch/>
                  </pic:blipFill>
                  <pic:spPr bwMode="auto">
                    <a:xfrm>
                      <a:off x="0" y="0"/>
                      <a:ext cx="4083295" cy="26562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852C83" w14:textId="6D18F8DC" w:rsidR="00DF06C6" w:rsidRDefault="00DF06C6" w:rsidP="00DF06C6">
      <w:pPr>
        <w:spacing w:after="0"/>
        <w:ind w:left="1276" w:firstLine="142"/>
        <w:jc w:val="center"/>
        <w:rPr>
          <w:b/>
          <w:bCs/>
        </w:rPr>
      </w:pPr>
    </w:p>
    <w:p w14:paraId="721013B8" w14:textId="740EDFCB" w:rsidR="00960ADC" w:rsidRDefault="00960ADC" w:rsidP="00DF06C6">
      <w:pPr>
        <w:spacing w:after="0"/>
        <w:ind w:left="1276" w:firstLine="142"/>
        <w:jc w:val="center"/>
        <w:rPr>
          <w:b/>
          <w:bCs/>
        </w:rPr>
      </w:pPr>
    </w:p>
    <w:p w14:paraId="79AC547F" w14:textId="63327FC0" w:rsidR="00960ADC" w:rsidRDefault="00960ADC" w:rsidP="00DF06C6">
      <w:pPr>
        <w:spacing w:after="0"/>
        <w:ind w:left="1276" w:firstLine="142"/>
        <w:jc w:val="center"/>
        <w:rPr>
          <w:b/>
          <w:bCs/>
        </w:rPr>
      </w:pPr>
    </w:p>
    <w:p w14:paraId="235BCD15" w14:textId="13D75A6D" w:rsidR="00960ADC" w:rsidRDefault="00960ADC" w:rsidP="00DF06C6">
      <w:pPr>
        <w:spacing w:after="0"/>
        <w:ind w:left="1276" w:firstLine="142"/>
        <w:jc w:val="center"/>
        <w:rPr>
          <w:b/>
          <w:bCs/>
        </w:rPr>
      </w:pPr>
    </w:p>
    <w:p w14:paraId="47B4B920" w14:textId="7B2EDCEF" w:rsidR="00960ADC" w:rsidRDefault="00960ADC" w:rsidP="00DF06C6">
      <w:pPr>
        <w:spacing w:after="0"/>
        <w:ind w:left="1276" w:firstLine="142"/>
        <w:jc w:val="center"/>
        <w:rPr>
          <w:b/>
          <w:bCs/>
        </w:rPr>
      </w:pPr>
    </w:p>
    <w:p w14:paraId="06DCB7EC" w14:textId="09CDF23D" w:rsidR="00960ADC" w:rsidRDefault="00960ADC" w:rsidP="00960ADC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rPr>
          <w:rFonts w:ascii="Montserrat" w:hAnsi="Montserrat"/>
          <w:b/>
          <w:bCs/>
          <w:sz w:val="18"/>
          <w:szCs w:val="18"/>
          <w:lang w:val="en-US"/>
        </w:rPr>
        <w:lastRenderedPageBreak/>
        <w:t xml:space="preserve">Fig. </w:t>
      </w:r>
      <w:r>
        <w:rPr>
          <w:rFonts w:ascii="Montserrat" w:hAnsi="Montserrat"/>
          <w:b/>
          <w:bCs/>
          <w:sz w:val="18"/>
          <w:szCs w:val="18"/>
          <w:lang w:val="en-US"/>
        </w:rPr>
        <w:t>7</w:t>
      </w: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. </w:t>
      </w:r>
      <w:r>
        <w:rPr>
          <w:rFonts w:ascii="Montserrat" w:hAnsi="Montserrat"/>
          <w:b/>
          <w:bCs/>
          <w:sz w:val="18"/>
          <w:szCs w:val="18"/>
          <w:lang w:val="en-US"/>
        </w:rPr>
        <w:t xml:space="preserve">Progressivity of Personal income tax </w:t>
      </w:r>
    </w:p>
    <w:p w14:paraId="1BA56A09" w14:textId="29007EA8" w:rsidR="00960ADC" w:rsidRDefault="00960ADC" w:rsidP="00DF06C6">
      <w:pPr>
        <w:spacing w:after="0"/>
        <w:ind w:left="1276" w:firstLine="142"/>
        <w:jc w:val="center"/>
        <w:rPr>
          <w:b/>
          <w:bCs/>
        </w:rPr>
      </w:pPr>
      <w:r w:rsidRPr="00960ADC">
        <w:drawing>
          <wp:inline distT="0" distB="0" distL="0" distR="0" wp14:anchorId="5E90E120" wp14:editId="2E0FA382">
            <wp:extent cx="4241587" cy="2735915"/>
            <wp:effectExtent l="0" t="0" r="6985" b="762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4337" t="659" r="4456" b="3970"/>
                    <a:stretch/>
                  </pic:blipFill>
                  <pic:spPr bwMode="auto">
                    <a:xfrm>
                      <a:off x="0" y="0"/>
                      <a:ext cx="4282019" cy="27619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07B100" w14:textId="17119A89" w:rsidR="00960ADC" w:rsidRDefault="00960ADC" w:rsidP="00DF06C6">
      <w:pPr>
        <w:spacing w:after="0"/>
        <w:ind w:left="1276" w:firstLine="142"/>
        <w:jc w:val="center"/>
        <w:rPr>
          <w:b/>
          <w:bCs/>
        </w:rPr>
      </w:pPr>
    </w:p>
    <w:p w14:paraId="196224DB" w14:textId="77777777" w:rsidR="00960ADC" w:rsidRDefault="00960ADC" w:rsidP="00DF06C6">
      <w:pPr>
        <w:spacing w:after="0"/>
        <w:ind w:left="1276" w:firstLine="142"/>
        <w:jc w:val="center"/>
        <w:rPr>
          <w:b/>
          <w:bCs/>
        </w:rPr>
      </w:pPr>
    </w:p>
    <w:p w14:paraId="258B33A7" w14:textId="77777777" w:rsidR="00960ADC" w:rsidRDefault="00960ADC" w:rsidP="00960ADC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Fig. </w:t>
      </w:r>
      <w:r>
        <w:rPr>
          <w:rFonts w:ascii="Montserrat" w:hAnsi="Montserrat"/>
          <w:b/>
          <w:bCs/>
          <w:sz w:val="18"/>
          <w:szCs w:val="18"/>
          <w:lang w:val="en-US"/>
        </w:rPr>
        <w:t>8</w:t>
      </w:r>
      <w:r w:rsidRPr="00DF06C6">
        <w:rPr>
          <w:rFonts w:ascii="Montserrat" w:hAnsi="Montserrat"/>
          <w:b/>
          <w:bCs/>
          <w:sz w:val="18"/>
          <w:szCs w:val="18"/>
          <w:lang w:val="en-US"/>
        </w:rPr>
        <w:t>.</w:t>
      </w:r>
      <w:r>
        <w:rPr>
          <w:rFonts w:ascii="Montserrat" w:hAnsi="Montserrat"/>
          <w:b/>
          <w:bCs/>
          <w:sz w:val="18"/>
          <w:szCs w:val="18"/>
          <w:lang w:val="en-US"/>
        </w:rPr>
        <w:t xml:space="preserve"> Indirect </w:t>
      </w:r>
      <w:r>
        <w:rPr>
          <w:rFonts w:ascii="Montserrat" w:hAnsi="Montserrat"/>
          <w:b/>
          <w:bCs/>
          <w:sz w:val="18"/>
          <w:szCs w:val="18"/>
          <w:lang w:val="en-US"/>
        </w:rPr>
        <w:t>tax</w:t>
      </w:r>
      <w:r>
        <w:rPr>
          <w:rFonts w:ascii="Montserrat" w:hAnsi="Montserrat"/>
          <w:b/>
          <w:bCs/>
          <w:sz w:val="18"/>
          <w:szCs w:val="18"/>
          <w:lang w:val="en-US"/>
        </w:rPr>
        <w:t>es</w:t>
      </w:r>
    </w:p>
    <w:p w14:paraId="1A54F050" w14:textId="626A26DB" w:rsidR="00960ADC" w:rsidRDefault="00960ADC" w:rsidP="00960ADC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960ADC">
        <w:drawing>
          <wp:inline distT="0" distB="0" distL="0" distR="0" wp14:anchorId="6221DE66" wp14:editId="2F968CA8">
            <wp:extent cx="4347637" cy="2752147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931" t="2196" r="3779" b="3096"/>
                    <a:stretch/>
                  </pic:blipFill>
                  <pic:spPr bwMode="auto">
                    <a:xfrm>
                      <a:off x="0" y="0"/>
                      <a:ext cx="4364661" cy="2762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0138A4" w14:textId="12F6BC3F" w:rsidR="00960ADC" w:rsidRDefault="00960ADC" w:rsidP="00DF06C6">
      <w:pPr>
        <w:spacing w:after="0"/>
        <w:ind w:left="1276" w:firstLine="142"/>
        <w:jc w:val="center"/>
        <w:rPr>
          <w:b/>
          <w:bCs/>
          <w:lang w:val="en-US"/>
        </w:rPr>
      </w:pPr>
    </w:p>
    <w:p w14:paraId="0F81693D" w14:textId="3C79DB81" w:rsidR="00960ADC" w:rsidRDefault="00960ADC" w:rsidP="00960ADC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rPr>
          <w:rFonts w:ascii="Montserrat" w:hAnsi="Montserrat"/>
          <w:b/>
          <w:bCs/>
          <w:sz w:val="18"/>
          <w:szCs w:val="18"/>
          <w:lang w:val="en-US"/>
        </w:rPr>
        <w:t xml:space="preserve">Fig. </w:t>
      </w:r>
      <w:r>
        <w:rPr>
          <w:rFonts w:ascii="Montserrat" w:hAnsi="Montserrat"/>
          <w:b/>
          <w:bCs/>
          <w:sz w:val="18"/>
          <w:szCs w:val="18"/>
          <w:lang w:val="en-US"/>
        </w:rPr>
        <w:t>9</w:t>
      </w:r>
      <w:r w:rsidRPr="00DF06C6">
        <w:rPr>
          <w:rFonts w:ascii="Montserrat" w:hAnsi="Montserrat"/>
          <w:b/>
          <w:bCs/>
          <w:sz w:val="18"/>
          <w:szCs w:val="18"/>
          <w:lang w:val="en-US"/>
        </w:rPr>
        <w:t>.</w:t>
      </w:r>
      <w:r>
        <w:rPr>
          <w:rFonts w:ascii="Montserrat" w:hAnsi="Montserrat"/>
          <w:b/>
          <w:bCs/>
          <w:sz w:val="18"/>
          <w:szCs w:val="18"/>
          <w:lang w:val="en-US"/>
        </w:rPr>
        <w:t xml:space="preserve"> </w:t>
      </w:r>
      <w:r>
        <w:rPr>
          <w:rFonts w:ascii="Montserrat" w:hAnsi="Montserrat"/>
          <w:b/>
          <w:bCs/>
          <w:sz w:val="18"/>
          <w:szCs w:val="18"/>
          <w:lang w:val="en-US"/>
        </w:rPr>
        <w:t>R&amp;D expenditure (% GDP)</w:t>
      </w:r>
    </w:p>
    <w:p w14:paraId="29E6AE32" w14:textId="1FAF7111" w:rsidR="00960ADC" w:rsidRDefault="00960ADC" w:rsidP="00960ADC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960ADC">
        <w:drawing>
          <wp:inline distT="0" distB="0" distL="0" distR="0" wp14:anchorId="3AE2CFE7" wp14:editId="11EE8F59">
            <wp:extent cx="4393440" cy="2754092"/>
            <wp:effectExtent l="0" t="0" r="7620" b="825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201" t="2638" r="3914" b="3990"/>
                    <a:stretch/>
                  </pic:blipFill>
                  <pic:spPr bwMode="auto">
                    <a:xfrm>
                      <a:off x="0" y="0"/>
                      <a:ext cx="4413109" cy="2766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A087AB" w14:textId="383407B7" w:rsidR="00960ADC" w:rsidRDefault="00960ADC" w:rsidP="00DF06C6">
      <w:pPr>
        <w:spacing w:after="0"/>
        <w:ind w:left="1276" w:firstLine="142"/>
        <w:jc w:val="center"/>
        <w:rPr>
          <w:b/>
          <w:bCs/>
          <w:lang w:val="en-US"/>
        </w:rPr>
      </w:pPr>
    </w:p>
    <w:p w14:paraId="3F18BB71" w14:textId="32DBAE3A" w:rsidR="00960ADC" w:rsidRDefault="00960ADC" w:rsidP="00DF06C6">
      <w:pPr>
        <w:spacing w:after="0"/>
        <w:ind w:left="1276" w:firstLine="142"/>
        <w:jc w:val="center"/>
        <w:rPr>
          <w:b/>
          <w:bCs/>
          <w:lang w:val="en-US"/>
        </w:rPr>
      </w:pPr>
    </w:p>
    <w:p w14:paraId="10BBE6FF" w14:textId="510CC51B" w:rsidR="00960ADC" w:rsidRDefault="00960ADC" w:rsidP="00960ADC">
      <w:pPr>
        <w:spacing w:after="0" w:line="240" w:lineRule="auto"/>
        <w:ind w:left="1276" w:firstLine="142"/>
        <w:jc w:val="center"/>
        <w:rPr>
          <w:rFonts w:ascii="Montserrat" w:hAnsi="Montserrat"/>
          <w:b/>
          <w:bCs/>
          <w:sz w:val="18"/>
          <w:szCs w:val="18"/>
          <w:lang w:val="en-US"/>
        </w:rPr>
      </w:pPr>
      <w:r w:rsidRPr="00DF06C6">
        <w:rPr>
          <w:rFonts w:ascii="Montserrat" w:hAnsi="Montserrat"/>
          <w:b/>
          <w:bCs/>
          <w:sz w:val="18"/>
          <w:szCs w:val="18"/>
          <w:lang w:val="en-US"/>
        </w:rPr>
        <w:lastRenderedPageBreak/>
        <w:t xml:space="preserve">Fig. </w:t>
      </w:r>
      <w:r>
        <w:rPr>
          <w:rFonts w:ascii="Montserrat" w:hAnsi="Montserrat"/>
          <w:b/>
          <w:bCs/>
          <w:sz w:val="18"/>
          <w:szCs w:val="18"/>
          <w:lang w:val="en-US"/>
        </w:rPr>
        <w:t>10</w:t>
      </w:r>
      <w:r w:rsidRPr="00DF06C6">
        <w:rPr>
          <w:rFonts w:ascii="Montserrat" w:hAnsi="Montserrat"/>
          <w:b/>
          <w:bCs/>
          <w:sz w:val="18"/>
          <w:szCs w:val="18"/>
          <w:lang w:val="en-US"/>
        </w:rPr>
        <w:t>.</w:t>
      </w:r>
      <w:r>
        <w:rPr>
          <w:rFonts w:ascii="Montserrat" w:hAnsi="Montserrat"/>
          <w:b/>
          <w:bCs/>
          <w:sz w:val="18"/>
          <w:szCs w:val="18"/>
          <w:lang w:val="en-US"/>
        </w:rPr>
        <w:t xml:space="preserve"> </w:t>
      </w:r>
      <w:r>
        <w:rPr>
          <w:rFonts w:ascii="Montserrat" w:hAnsi="Montserrat"/>
          <w:b/>
          <w:bCs/>
          <w:sz w:val="18"/>
          <w:szCs w:val="18"/>
          <w:lang w:val="en-US"/>
        </w:rPr>
        <w:t>Savings</w:t>
      </w:r>
      <w:r>
        <w:rPr>
          <w:rFonts w:ascii="Montserrat" w:hAnsi="Montserrat"/>
          <w:b/>
          <w:bCs/>
          <w:sz w:val="18"/>
          <w:szCs w:val="18"/>
          <w:lang w:val="en-US"/>
        </w:rPr>
        <w:t xml:space="preserve"> (% GDP)</w:t>
      </w:r>
    </w:p>
    <w:p w14:paraId="30B7A82F" w14:textId="13D2372E" w:rsidR="00960ADC" w:rsidRPr="009219F1" w:rsidRDefault="00960ADC" w:rsidP="009219F1">
      <w:pPr>
        <w:spacing w:after="0"/>
        <w:ind w:left="1416" w:firstLine="142"/>
        <w:jc w:val="center"/>
        <w:rPr>
          <w:b/>
          <w:bCs/>
          <w:u w:val="single"/>
          <w:lang w:val="en-US"/>
        </w:rPr>
      </w:pPr>
      <w:r w:rsidRPr="00960ADC">
        <w:drawing>
          <wp:inline distT="0" distB="0" distL="0" distR="0" wp14:anchorId="028497FD" wp14:editId="767C8827">
            <wp:extent cx="4439802" cy="2871041"/>
            <wp:effectExtent l="0" t="0" r="0" b="571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473" r="3508" b="3536"/>
                    <a:stretch/>
                  </pic:blipFill>
                  <pic:spPr bwMode="auto">
                    <a:xfrm>
                      <a:off x="0" y="0"/>
                      <a:ext cx="4459488" cy="28837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60ADC" w:rsidRPr="009219F1" w:rsidSect="00093C51">
      <w:pgSz w:w="11906" w:h="16838"/>
      <w:pgMar w:top="851" w:right="1701" w:bottom="851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MTE1NTA0NzQzNLJQ0lEKTi0uzszPAykwqgUAVnmkUywAAAA="/>
  </w:docVars>
  <w:rsids>
    <w:rsidRoot w:val="003F29AB"/>
    <w:rsid w:val="00093C51"/>
    <w:rsid w:val="000F2F0B"/>
    <w:rsid w:val="003F29AB"/>
    <w:rsid w:val="007E6077"/>
    <w:rsid w:val="009219F1"/>
    <w:rsid w:val="00960ADC"/>
    <w:rsid w:val="00DF06C6"/>
    <w:rsid w:val="00F36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B214011"/>
  <w15:chartTrackingRefBased/>
  <w15:docId w15:val="{3E7B93F3-B293-4E45-AE7A-18274CF7D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20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55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cp:keywords/>
  <dc:description/>
  <cp:lastModifiedBy>dani</cp:lastModifiedBy>
  <cp:revision>3</cp:revision>
  <cp:lastPrinted>2021-12-10T12:09:00Z</cp:lastPrinted>
  <dcterms:created xsi:type="dcterms:W3CDTF">2021-12-07T09:55:00Z</dcterms:created>
  <dcterms:modified xsi:type="dcterms:W3CDTF">2021-12-10T12:10:00Z</dcterms:modified>
</cp:coreProperties>
</file>